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B66B54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31153" w:rsidRPr="00331153">
        <w:rPr>
          <w:b/>
          <w:sz w:val="20"/>
          <w:szCs w:val="20"/>
        </w:rPr>
        <w:t xml:space="preserve">CENTRAL YORK SCHOOL DISTRICT </w:t>
      </w:r>
    </w:p>
    <w:p w14:paraId="389F360B" w14:textId="77777777" w:rsidR="00BE55F7" w:rsidRDefault="00BE55F7" w:rsidP="00223718">
      <w:pPr>
        <w:rPr>
          <w:b/>
          <w:sz w:val="20"/>
          <w:szCs w:val="20"/>
        </w:rPr>
      </w:pPr>
    </w:p>
    <w:p w14:paraId="4717807B" w14:textId="2E462CA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31153" w:rsidRPr="00331153">
        <w:rPr>
          <w:b/>
          <w:sz w:val="20"/>
          <w:szCs w:val="20"/>
        </w:rPr>
        <w:t>112-67-130-3</w:t>
      </w:r>
    </w:p>
    <w:p w14:paraId="6BA8BA22" w14:textId="77777777" w:rsidR="00223718" w:rsidRPr="00357703" w:rsidRDefault="00223718" w:rsidP="00223718">
      <w:pPr>
        <w:rPr>
          <w:sz w:val="20"/>
          <w:szCs w:val="20"/>
        </w:rPr>
      </w:pPr>
    </w:p>
    <w:p w14:paraId="42F9A72F" w14:textId="1FB96E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31153">
        <w:rPr>
          <w:b/>
          <w:sz w:val="20"/>
          <w:szCs w:val="20"/>
        </w:rPr>
        <w:t>January 26, 2023</w:t>
      </w:r>
    </w:p>
    <w:p w14:paraId="7E8F8139" w14:textId="77777777" w:rsidR="00291947" w:rsidRPr="00357703" w:rsidRDefault="00291947" w:rsidP="00223718">
      <w:pPr>
        <w:rPr>
          <w:sz w:val="20"/>
          <w:szCs w:val="20"/>
        </w:rPr>
      </w:pPr>
    </w:p>
    <w:p w14:paraId="625D6F07" w14:textId="1BDCC83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31153">
        <w:rPr>
          <w:b/>
          <w:sz w:val="20"/>
          <w:szCs w:val="20"/>
        </w:rPr>
        <w:t>January 2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3FC6">
        <w:rPr>
          <w:sz w:val="16"/>
          <w:szCs w:val="16"/>
        </w:rPr>
      </w:r>
      <w:r w:rsidR="00AC3FC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3FC6">
        <w:rPr>
          <w:sz w:val="16"/>
          <w:szCs w:val="16"/>
        </w:rPr>
      </w:r>
      <w:r w:rsidR="00AC3FC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3FC6">
        <w:rPr>
          <w:sz w:val="16"/>
          <w:szCs w:val="16"/>
        </w:rPr>
      </w:r>
      <w:r w:rsidR="00AC3FC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3FC6">
        <w:rPr>
          <w:sz w:val="16"/>
          <w:szCs w:val="16"/>
        </w:rPr>
      </w:r>
      <w:r w:rsidR="00AC3FC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3FC6">
        <w:rPr>
          <w:sz w:val="16"/>
          <w:szCs w:val="16"/>
        </w:rPr>
      </w:r>
      <w:r w:rsidR="00AC3FC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223A8F5" w:rsidR="00D6151F" w:rsidRDefault="00405D9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3FC6">
        <w:rPr>
          <w:sz w:val="16"/>
          <w:szCs w:val="16"/>
        </w:rPr>
      </w:r>
      <w:r w:rsidR="00AC3FC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C3FC6">
        <w:rPr>
          <w:sz w:val="16"/>
          <w:szCs w:val="16"/>
        </w:rPr>
      </w:r>
      <w:r w:rsidR="00AC3FC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226D7D1F" w:rsidR="00087C50" w:rsidRPr="009319BD" w:rsidRDefault="00727B3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D02F6D1" w:rsidR="009751D3" w:rsidRPr="009319BD" w:rsidRDefault="002E36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C37C9D9" w:rsidR="009751D3" w:rsidRPr="009319BD" w:rsidRDefault="002E36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07F61CD" w:rsidR="009751D3" w:rsidRPr="009319BD" w:rsidRDefault="00727B3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68783091" w:rsidR="00364463" w:rsidRDefault="00214E1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3FC6">
              <w:rPr>
                <w:sz w:val="20"/>
                <w:szCs w:val="20"/>
              </w:rPr>
            </w:r>
            <w:r w:rsidR="00AC3FC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C7EFDDE" w:rsidR="00364463" w:rsidRPr="009319BD" w:rsidRDefault="00214E1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3FC6">
              <w:rPr>
                <w:sz w:val="20"/>
                <w:szCs w:val="20"/>
              </w:rPr>
            </w:r>
            <w:r w:rsidR="00AC3FC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3FC6">
              <w:rPr>
                <w:sz w:val="20"/>
                <w:szCs w:val="20"/>
              </w:rPr>
            </w:r>
            <w:r w:rsidR="00AC3FC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C3FC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24788DB" w:rsidR="00614FCD" w:rsidRPr="00614FCD" w:rsidRDefault="00071301">
    <w:pPr>
      <w:pStyle w:val="Header"/>
      <w:rPr>
        <w:sz w:val="16"/>
        <w:szCs w:val="16"/>
      </w:rPr>
    </w:pPr>
    <w:r>
      <w:rPr>
        <w:sz w:val="16"/>
        <w:szCs w:val="16"/>
      </w:rPr>
      <w:t>SFA Name:</w:t>
    </w:r>
    <w:r w:rsidR="00ED37E7">
      <w:rPr>
        <w:sz w:val="16"/>
        <w:szCs w:val="16"/>
      </w:rPr>
      <w:t xml:space="preserve"> </w:t>
    </w:r>
    <w:r w:rsidR="00405D95" w:rsidRPr="00405D95">
      <w:rPr>
        <w:sz w:val="16"/>
        <w:szCs w:val="16"/>
      </w:rPr>
      <w:t xml:space="preserve">CENTRAL YORK SCHOOL DISTRICT </w:t>
    </w:r>
  </w:p>
  <w:p w14:paraId="360D5ABF" w14:textId="0D59DC07" w:rsidR="00614FCD" w:rsidRPr="00614FCD" w:rsidRDefault="00614FCD">
    <w:pPr>
      <w:pStyle w:val="Header"/>
      <w:rPr>
        <w:sz w:val="16"/>
        <w:szCs w:val="16"/>
      </w:rPr>
    </w:pPr>
    <w:r w:rsidRPr="00614FCD">
      <w:rPr>
        <w:sz w:val="16"/>
        <w:szCs w:val="16"/>
      </w:rPr>
      <w:t xml:space="preserve">SFA Agreement Number: </w:t>
    </w:r>
    <w:r w:rsidR="00405D95" w:rsidRPr="00405D95">
      <w:rPr>
        <w:sz w:val="16"/>
        <w:szCs w:val="16"/>
      </w:rPr>
      <w:t>112-67-1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RY8ja9mWXvraKuDrOA6m7l8I7ntwf0OZJM1v4agX5mlx5/UFmQJ8oYUHvbYzIOJ7vTUzC13X/En4djUSTAREA==" w:salt="Ifj5je/7GF3PWT0XkVUZ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6565"/>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4E18"/>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36AF"/>
    <w:rsid w:val="002E7CA9"/>
    <w:rsid w:val="002F227B"/>
    <w:rsid w:val="00302296"/>
    <w:rsid w:val="00302C6F"/>
    <w:rsid w:val="00304706"/>
    <w:rsid w:val="00304B32"/>
    <w:rsid w:val="00306743"/>
    <w:rsid w:val="00307968"/>
    <w:rsid w:val="003130F0"/>
    <w:rsid w:val="00313234"/>
    <w:rsid w:val="00314D36"/>
    <w:rsid w:val="00322DDA"/>
    <w:rsid w:val="00326FDF"/>
    <w:rsid w:val="00331153"/>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05D95"/>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27B30"/>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3FC6"/>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49FC"/>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ADBBF7-E9D7-4CEC-94FD-61AA462DA8B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26T14:04:00Z</dcterms:created>
  <dcterms:modified xsi:type="dcterms:W3CDTF">2023-04-2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